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72B5DA" w14:textId="77777777" w:rsidR="00AF6693" w:rsidRDefault="004F35E8">
      <w:pPr>
        <w:pStyle w:val="Title"/>
      </w:pPr>
      <w:bookmarkStart w:id="0" w:name="_GoBack"/>
      <w:bookmarkEnd w:id="0"/>
      <w:r>
        <w:t>PM Data Exploration</w:t>
      </w:r>
    </w:p>
    <w:p w14:paraId="34B77803" w14:textId="77777777" w:rsidR="00AF6693" w:rsidRDefault="004F35E8">
      <w:pPr>
        <w:pStyle w:val="Author"/>
      </w:pPr>
      <w:r>
        <w:t>Magali Blanco</w:t>
      </w:r>
    </w:p>
    <w:p w14:paraId="7D83E2D4" w14:textId="77777777" w:rsidR="00AF6693" w:rsidRDefault="004F35E8">
      <w:pPr>
        <w:pStyle w:val="Date"/>
      </w:pPr>
      <w:r>
        <w:t>10/9/17</w:t>
      </w:r>
    </w:p>
    <w:p w14:paraId="47A1D3C1" w14:textId="77777777" w:rsidR="00AF6693" w:rsidRDefault="004F35E8">
      <w:pPr>
        <w:pStyle w:val="Heading1"/>
      </w:pPr>
      <w:bookmarkStart w:id="1" w:name="data-availability"/>
      <w:bookmarkEnd w:id="1"/>
      <w:r>
        <w:t>Data Availability</w:t>
      </w:r>
    </w:p>
    <w:p w14:paraId="26456CF4" w14:textId="77777777" w:rsidR="00AF6693" w:rsidRDefault="004F35E8">
      <w:pPr>
        <w:pStyle w:val="FirstParagraph"/>
      </w:pPr>
      <w:r>
        <w:t>Overall data availability:</w:t>
      </w:r>
      <w:r>
        <w:br/>
        <w:t>* Gravimetric PM2.5</w:t>
      </w:r>
      <w:r>
        <w:br/>
        <w:t>* TSP</w:t>
      </w:r>
      <w:r>
        <w:br/>
        <w:t>* Light Scattering</w:t>
      </w:r>
      <w:r>
        <w:br/>
        <w:t>* Visual Range</w:t>
      </w:r>
    </w:p>
    <w:p w14:paraId="50719E50" w14:textId="77777777" w:rsidR="00AF6693" w:rsidRDefault="004F35E8">
      <w:pPr>
        <w:pStyle w:val="BodyText"/>
      </w:pPr>
      <w:r>
        <w:rPr>
          <w:noProof/>
        </w:rPr>
        <w:drawing>
          <wp:inline distT="0" distB="0" distL="0" distR="0" wp14:anchorId="37E94B91" wp14:editId="0C04D132">
            <wp:extent cx="5334000" cy="457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Overall_smokestack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33C74" w14:textId="77777777" w:rsidR="00AF6693" w:rsidRDefault="004F35E8">
      <w:pPr>
        <w:pStyle w:val="TableCaption"/>
      </w:pPr>
      <w:r>
        <w:t>Overall Data Availability</w:t>
      </w:r>
    </w:p>
    <w:tbl>
      <w:tblPr>
        <w:tblW w:w="0" w:type="pct"/>
        <w:tblLook w:val="07E0" w:firstRow="1" w:lastRow="1" w:firstColumn="1" w:lastColumn="1" w:noHBand="1" w:noVBand="1"/>
        <w:tblCaption w:val="Overall Data Availability"/>
      </w:tblPr>
      <w:tblGrid>
        <w:gridCol w:w="1282"/>
        <w:gridCol w:w="1282"/>
        <w:gridCol w:w="664"/>
        <w:gridCol w:w="1014"/>
        <w:gridCol w:w="1417"/>
        <w:gridCol w:w="1460"/>
        <w:gridCol w:w="1338"/>
        <w:gridCol w:w="1119"/>
      </w:tblGrid>
      <w:tr w:rsidR="00AF6693" w14:paraId="3FB8E3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C2FC5E" w14:textId="77777777" w:rsidR="00AF6693" w:rsidRDefault="004F35E8">
            <w:pPr>
              <w:pStyle w:val="Compact"/>
            </w:pPr>
            <w:r>
              <w:t>Sta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86DE7" w14:textId="77777777" w:rsidR="00AF6693" w:rsidRDefault="004F35E8">
            <w:pPr>
              <w:pStyle w:val="Compact"/>
            </w:pPr>
            <w:r>
              <w:t>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7D02E5" w14:textId="77777777" w:rsidR="00AF6693" w:rsidRDefault="004F35E8">
            <w:pPr>
              <w:pStyle w:val="Compact"/>
              <w:jc w:val="right"/>
            </w:pPr>
            <w:r>
              <w:t>Y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E4EC13" w14:textId="77777777" w:rsidR="00AF6693" w:rsidRDefault="004F35E8">
            <w:pPr>
              <w:pStyle w:val="Compact"/>
              <w:jc w:val="right"/>
            </w:pPr>
            <w:r>
              <w:t>Smp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41696B" w14:textId="77777777" w:rsidR="00AF6693" w:rsidRDefault="004F35E8">
            <w:pPr>
              <w:pStyle w:val="Compact"/>
              <w:jc w:val="right"/>
            </w:pPr>
            <w:r>
              <w:t xml:space="preserve">Avg </w:t>
            </w:r>
            <w:r>
              <w:lastRenderedPageBreak/>
              <w:t>Smpl/Y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629E2" w14:textId="77777777" w:rsidR="00AF6693" w:rsidRDefault="004F35E8">
            <w:pPr>
              <w:pStyle w:val="Compact"/>
              <w:jc w:val="right"/>
            </w:pPr>
            <w:r>
              <w:lastRenderedPageBreak/>
              <w:t xml:space="preserve">Avg </w:t>
            </w:r>
            <w:r>
              <w:lastRenderedPageBreak/>
              <w:t>Smpl/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3167E4" w14:textId="77777777" w:rsidR="00AF6693" w:rsidRDefault="004F35E8">
            <w:pPr>
              <w:pStyle w:val="Compact"/>
              <w:jc w:val="right"/>
            </w:pPr>
            <w:r>
              <w:lastRenderedPageBreak/>
              <w:t xml:space="preserve">No. </w:t>
            </w:r>
            <w:r>
              <w:lastRenderedPageBreak/>
              <w:t>St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B76CA" w14:textId="77777777" w:rsidR="00AF6693" w:rsidRDefault="004F35E8">
            <w:pPr>
              <w:pStyle w:val="Compact"/>
              <w:jc w:val="right"/>
            </w:pPr>
            <w:r>
              <w:lastRenderedPageBreak/>
              <w:t xml:space="preserve">No. </w:t>
            </w:r>
            <w:r>
              <w:lastRenderedPageBreak/>
              <w:t>QMUs</w:t>
            </w:r>
          </w:p>
        </w:tc>
      </w:tr>
      <w:tr w:rsidR="00AF6693" w14:paraId="5C395F63" w14:textId="77777777">
        <w:tc>
          <w:tcPr>
            <w:tcW w:w="0" w:type="auto"/>
          </w:tcPr>
          <w:p w14:paraId="330E90F6" w14:textId="77777777" w:rsidR="00AF6693" w:rsidRDefault="004F35E8">
            <w:pPr>
              <w:pStyle w:val="Compact"/>
            </w:pPr>
            <w:r>
              <w:lastRenderedPageBreak/>
              <w:t>1967-01-01</w:t>
            </w:r>
          </w:p>
        </w:tc>
        <w:tc>
          <w:tcPr>
            <w:tcW w:w="0" w:type="auto"/>
          </w:tcPr>
          <w:p w14:paraId="50DC0E79" w14:textId="77777777" w:rsidR="00AF6693" w:rsidRDefault="004F35E8">
            <w:pPr>
              <w:pStyle w:val="Compact"/>
            </w:pPr>
            <w:r>
              <w:t>2017-06-12</w:t>
            </w:r>
          </w:p>
        </w:tc>
        <w:tc>
          <w:tcPr>
            <w:tcW w:w="0" w:type="auto"/>
          </w:tcPr>
          <w:p w14:paraId="25242162" w14:textId="77777777" w:rsidR="00AF6693" w:rsidRDefault="004F35E8">
            <w:pPr>
              <w:pStyle w:val="Compact"/>
              <w:jc w:val="right"/>
            </w:pPr>
            <w:r>
              <w:t>50.5</w:t>
            </w:r>
          </w:p>
        </w:tc>
        <w:tc>
          <w:tcPr>
            <w:tcW w:w="0" w:type="auto"/>
          </w:tcPr>
          <w:p w14:paraId="762175E1" w14:textId="77777777" w:rsidR="00AF6693" w:rsidRDefault="004F35E8">
            <w:pPr>
              <w:pStyle w:val="Compact"/>
              <w:jc w:val="right"/>
            </w:pPr>
            <w:r>
              <w:t>545097</w:t>
            </w:r>
          </w:p>
        </w:tc>
        <w:tc>
          <w:tcPr>
            <w:tcW w:w="0" w:type="auto"/>
          </w:tcPr>
          <w:p w14:paraId="7CB42B4D" w14:textId="77777777" w:rsidR="00AF6693" w:rsidRDefault="004F35E8">
            <w:pPr>
              <w:pStyle w:val="Compact"/>
              <w:jc w:val="right"/>
            </w:pPr>
            <w:r>
              <w:t>10794</w:t>
            </w:r>
          </w:p>
        </w:tc>
        <w:tc>
          <w:tcPr>
            <w:tcW w:w="0" w:type="auto"/>
          </w:tcPr>
          <w:p w14:paraId="26EE1ED6" w14:textId="77777777" w:rsidR="00AF6693" w:rsidRDefault="004F35E8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1821C6F2" w14:textId="77777777" w:rsidR="00AF6693" w:rsidRDefault="004F35E8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62D9E52A" w14:textId="77777777" w:rsidR="00AF6693" w:rsidRDefault="004F35E8">
            <w:pPr>
              <w:pStyle w:val="Compact"/>
              <w:jc w:val="right"/>
            </w:pPr>
            <w:r>
              <w:t>38</w:t>
            </w:r>
          </w:p>
        </w:tc>
      </w:tr>
    </w:tbl>
    <w:p w14:paraId="200D3EB8" w14:textId="77777777" w:rsidR="00AF6693" w:rsidRDefault="004F35E8">
      <w:pPr>
        <w:pStyle w:val="BodyText"/>
      </w:pPr>
      <w:r>
        <w:t>Gravimetric data availability</w:t>
      </w:r>
      <w:r>
        <w:br/>
      </w:r>
      <w:r>
        <w:rPr>
          <w:noProof/>
        </w:rPr>
        <w:drawing>
          <wp:inline distT="0" distB="0" distL="0" distR="0" wp14:anchorId="2FDA24A3" wp14:editId="5EBC40E7">
            <wp:extent cx="5334000" cy="457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Grav_data_avai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BE5F2" w14:textId="77777777" w:rsidR="00AF6693" w:rsidRDefault="004F35E8">
      <w:pPr>
        <w:pStyle w:val="BodyText"/>
      </w:pPr>
      <w:r>
        <w:lastRenderedPageBreak/>
        <w:t>TSP data availability</w:t>
      </w:r>
      <w:r>
        <w:br/>
      </w:r>
      <w:r>
        <w:rPr>
          <w:noProof/>
        </w:rPr>
        <w:drawing>
          <wp:inline distT="0" distB="0" distL="0" distR="0" wp14:anchorId="7712C6E4" wp14:editId="26650507">
            <wp:extent cx="5334000" cy="457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TSP_data_avai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14B3C" w14:textId="77777777" w:rsidR="00AF6693" w:rsidRDefault="004F35E8">
      <w:pPr>
        <w:pStyle w:val="BodyText"/>
      </w:pPr>
      <w:r>
        <w:lastRenderedPageBreak/>
        <w:t>Light scattering data availability</w:t>
      </w:r>
      <w:r>
        <w:br/>
      </w:r>
      <w:r>
        <w:rPr>
          <w:noProof/>
        </w:rPr>
        <w:drawing>
          <wp:inline distT="0" distB="0" distL="0" distR="0" wp14:anchorId="0C7E9C1D" wp14:editId="7037AB58">
            <wp:extent cx="5334000" cy="457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Light_scattering_data_avai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FF9DD" w14:textId="77777777" w:rsidR="00AF6693" w:rsidRDefault="004F35E8">
      <w:pPr>
        <w:pStyle w:val="BodyText"/>
      </w:pPr>
      <w:r>
        <w:lastRenderedPageBreak/>
        <w:t>Visual range data availability</w:t>
      </w:r>
      <w:r>
        <w:br/>
      </w:r>
      <w:r>
        <w:rPr>
          <w:noProof/>
        </w:rPr>
        <w:drawing>
          <wp:inline distT="0" distB="0" distL="0" distR="0" wp14:anchorId="22B5529F" wp14:editId="212F56C9">
            <wp:extent cx="5334000" cy="457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Visual_range_data_avai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16E8C" w14:textId="77777777" w:rsidR="00AF6693" w:rsidRDefault="004F35E8">
      <w:pPr>
        <w:pStyle w:val="Heading1"/>
      </w:pPr>
      <w:bookmarkStart w:id="2" w:name="pm-over-time-by-source"/>
      <w:bookmarkEnd w:id="2"/>
      <w:r>
        <w:t>PM Over Time by Source</w:t>
      </w:r>
    </w:p>
    <w:p w14:paraId="086AD3D8" w14:textId="77777777" w:rsidR="00AF6693" w:rsidRDefault="004F35E8">
      <w:pPr>
        <w:pStyle w:val="FirstParagraph"/>
      </w:pPr>
      <w:r>
        <w:t>Are they continuous?</w:t>
      </w:r>
      <w:r>
        <w:br/>
      </w:r>
      <w:r>
        <w:t>Do they increase/decrease over time? (make plots for time ranges?)</w:t>
      </w:r>
      <w:r>
        <w:br/>
        <w:t>Are there temporal trends?</w:t>
      </w:r>
      <w:r>
        <w:br/>
        <w:t>Are changes in methods associated with changes in PM?</w:t>
      </w:r>
      <w:r>
        <w:br/>
        <w:t>Zoom in to see temporal patterns??</w:t>
      </w:r>
    </w:p>
    <w:p w14:paraId="054DB6ED" w14:textId="77777777" w:rsidR="00AF6693" w:rsidRDefault="004F35E8">
      <w:pPr>
        <w:pStyle w:val="BodyText"/>
      </w:pPr>
      <w:r>
        <w:lastRenderedPageBreak/>
        <w:t>Gravimetric Samples of PM2.5 Over Time</w:t>
      </w:r>
      <w:r>
        <w:br/>
      </w:r>
      <w:r>
        <w:rPr>
          <w:noProof/>
        </w:rPr>
        <w:drawing>
          <wp:inline distT="0" distB="0" distL="0" distR="0" wp14:anchorId="30211943" wp14:editId="00D2FAAE">
            <wp:extent cx="5334000" cy="4572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PM2.5_over_tim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F5115" w14:textId="77777777" w:rsidR="00AF6693" w:rsidRDefault="004F35E8">
      <w:pPr>
        <w:pStyle w:val="BodyText"/>
      </w:pPr>
      <w:r>
        <w:lastRenderedPageBreak/>
        <w:t>TSP Over Time</w:t>
      </w:r>
      <w:r>
        <w:br/>
      </w:r>
      <w:r>
        <w:rPr>
          <w:noProof/>
        </w:rPr>
        <w:drawing>
          <wp:inline distT="0" distB="0" distL="0" distR="0" wp14:anchorId="38E7A8CC" wp14:editId="2A436DCF">
            <wp:extent cx="5334000" cy="4572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TSP_over_tim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641D5" w14:textId="77777777" w:rsidR="00AF6693" w:rsidRDefault="004F35E8">
      <w:pPr>
        <w:pStyle w:val="BodyText"/>
      </w:pPr>
      <w:r>
        <w:lastRenderedPageBreak/>
        <w:t>Light Scattering</w:t>
      </w:r>
      <w:r>
        <w:t xml:space="preserve"> Over Time</w:t>
      </w:r>
      <w:r>
        <w:br/>
      </w:r>
      <w:r>
        <w:rPr>
          <w:noProof/>
        </w:rPr>
        <w:drawing>
          <wp:inline distT="0" distB="0" distL="0" distR="0" wp14:anchorId="77D85904" wp14:editId="41DBDED9">
            <wp:extent cx="5334000" cy="4572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Light_scattering_over_ti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872DB" w14:textId="77777777" w:rsidR="00AF6693" w:rsidRDefault="004F35E8">
      <w:pPr>
        <w:pStyle w:val="BodyText"/>
      </w:pPr>
      <w:r>
        <w:lastRenderedPageBreak/>
        <w:t>Visual Range Over Time</w:t>
      </w:r>
      <w:r>
        <w:br/>
      </w:r>
      <w:r>
        <w:rPr>
          <w:noProof/>
        </w:rPr>
        <w:drawing>
          <wp:inline distT="0" distB="0" distL="0" distR="0" wp14:anchorId="2B00EFFE" wp14:editId="5E03AFD9">
            <wp:extent cx="5334000" cy="4572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Visual_range_over_ti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AF361" w14:textId="77777777" w:rsidR="00AF6693" w:rsidRDefault="004F35E8">
      <w:pPr>
        <w:pStyle w:val="TableCaption"/>
      </w:pPr>
      <w:r>
        <w:t>Data Availability by Source</w:t>
      </w:r>
    </w:p>
    <w:tbl>
      <w:tblPr>
        <w:tblW w:w="0" w:type="pct"/>
        <w:tblLook w:val="07E0" w:firstRow="1" w:lastRow="1" w:firstColumn="1" w:lastColumn="1" w:noHBand="1" w:noVBand="1"/>
        <w:tblCaption w:val="Data Availability by Source"/>
      </w:tblPr>
      <w:tblGrid>
        <w:gridCol w:w="1434"/>
        <w:gridCol w:w="826"/>
        <w:gridCol w:w="826"/>
        <w:gridCol w:w="663"/>
        <w:gridCol w:w="1012"/>
        <w:gridCol w:w="1085"/>
        <w:gridCol w:w="1128"/>
        <w:gridCol w:w="732"/>
        <w:gridCol w:w="1044"/>
        <w:gridCol w:w="826"/>
      </w:tblGrid>
      <w:tr w:rsidR="00AF6693" w14:paraId="266E8EA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D7B670" w14:textId="77777777" w:rsidR="00AF6693" w:rsidRDefault="004F35E8">
            <w:pPr>
              <w:pStyle w:val="Compact"/>
            </w:pPr>
            <w:r>
              <w:t>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EDD99" w14:textId="77777777" w:rsidR="00AF6693" w:rsidRDefault="004F35E8">
            <w:pPr>
              <w:pStyle w:val="Compact"/>
            </w:pPr>
            <w:r>
              <w:t>Sta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081A8A" w14:textId="77777777" w:rsidR="00AF6693" w:rsidRDefault="004F35E8">
            <w:pPr>
              <w:pStyle w:val="Compact"/>
            </w:pPr>
            <w:r>
              <w:t>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EEDF72" w14:textId="77777777" w:rsidR="00AF6693" w:rsidRDefault="004F35E8">
            <w:pPr>
              <w:pStyle w:val="Compact"/>
              <w:jc w:val="right"/>
            </w:pPr>
            <w:r>
              <w:t>Y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FF04E8" w14:textId="77777777" w:rsidR="00AF6693" w:rsidRDefault="004F35E8">
            <w:pPr>
              <w:pStyle w:val="Compact"/>
              <w:jc w:val="right"/>
            </w:pPr>
            <w:r>
              <w:t>Smp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C3914" w14:textId="77777777" w:rsidR="00AF6693" w:rsidRDefault="004F35E8">
            <w:pPr>
              <w:pStyle w:val="Compact"/>
              <w:jc w:val="right"/>
            </w:pPr>
            <w:r>
              <w:t>Avg Smpl/Y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D6BDC3" w14:textId="77777777" w:rsidR="00AF6693" w:rsidRDefault="004F35E8">
            <w:pPr>
              <w:pStyle w:val="Compact"/>
              <w:jc w:val="right"/>
            </w:pPr>
            <w:r>
              <w:t>Avg Smpl/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3AA14E" w14:textId="77777777" w:rsidR="00AF6693" w:rsidRDefault="004F35E8">
            <w:pPr>
              <w:pStyle w:val="Compact"/>
              <w:jc w:val="right"/>
            </w:pPr>
            <w:r>
              <w:t>Smpl Fre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4B0168" w14:textId="77777777" w:rsidR="00AF6693" w:rsidRDefault="004F35E8">
            <w:pPr>
              <w:pStyle w:val="Compact"/>
              <w:jc w:val="right"/>
            </w:pPr>
            <w:r>
              <w:t>No. St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1C4FA" w14:textId="77777777" w:rsidR="00AF6693" w:rsidRDefault="004F35E8">
            <w:pPr>
              <w:pStyle w:val="Compact"/>
              <w:jc w:val="right"/>
            </w:pPr>
            <w:r>
              <w:t>No. QMUs</w:t>
            </w:r>
          </w:p>
        </w:tc>
      </w:tr>
      <w:tr w:rsidR="00AF6693" w14:paraId="5C5A4591" w14:textId="77777777">
        <w:tc>
          <w:tcPr>
            <w:tcW w:w="0" w:type="auto"/>
          </w:tcPr>
          <w:p w14:paraId="7A6267DD" w14:textId="77777777" w:rsidR="00AF6693" w:rsidRDefault="004F35E8">
            <w:pPr>
              <w:pStyle w:val="Compact"/>
            </w:pPr>
            <w:r>
              <w:t>Gravimetric</w:t>
            </w:r>
          </w:p>
        </w:tc>
        <w:tc>
          <w:tcPr>
            <w:tcW w:w="0" w:type="auto"/>
          </w:tcPr>
          <w:p w14:paraId="2C377E06" w14:textId="77777777" w:rsidR="00AF6693" w:rsidRDefault="004F35E8">
            <w:pPr>
              <w:pStyle w:val="Compact"/>
            </w:pPr>
            <w:r>
              <w:t>1986-10-17</w:t>
            </w:r>
          </w:p>
        </w:tc>
        <w:tc>
          <w:tcPr>
            <w:tcW w:w="0" w:type="auto"/>
          </w:tcPr>
          <w:p w14:paraId="67EA8604" w14:textId="77777777" w:rsidR="00AF6693" w:rsidRDefault="004F35E8">
            <w:pPr>
              <w:pStyle w:val="Compact"/>
            </w:pPr>
            <w:r>
              <w:t>2017-06-12</w:t>
            </w:r>
          </w:p>
        </w:tc>
        <w:tc>
          <w:tcPr>
            <w:tcW w:w="0" w:type="auto"/>
          </w:tcPr>
          <w:p w14:paraId="2B243F7D" w14:textId="77777777" w:rsidR="00AF6693" w:rsidRDefault="004F35E8">
            <w:pPr>
              <w:pStyle w:val="Compact"/>
              <w:jc w:val="right"/>
            </w:pPr>
            <w:r>
              <w:t>30.7</w:t>
            </w:r>
          </w:p>
        </w:tc>
        <w:tc>
          <w:tcPr>
            <w:tcW w:w="0" w:type="auto"/>
          </w:tcPr>
          <w:p w14:paraId="28A477CD" w14:textId="77777777" w:rsidR="00AF6693" w:rsidRDefault="004F35E8">
            <w:pPr>
              <w:pStyle w:val="Compact"/>
              <w:jc w:val="right"/>
            </w:pPr>
            <w:r>
              <w:t>258177</w:t>
            </w:r>
          </w:p>
        </w:tc>
        <w:tc>
          <w:tcPr>
            <w:tcW w:w="0" w:type="auto"/>
          </w:tcPr>
          <w:p w14:paraId="4894C1B3" w14:textId="77777777" w:rsidR="00AF6693" w:rsidRDefault="004F35E8">
            <w:pPr>
              <w:pStyle w:val="Compact"/>
              <w:jc w:val="right"/>
            </w:pPr>
            <w:r>
              <w:t>8410</w:t>
            </w:r>
          </w:p>
        </w:tc>
        <w:tc>
          <w:tcPr>
            <w:tcW w:w="0" w:type="auto"/>
          </w:tcPr>
          <w:p w14:paraId="0DD7BBC9" w14:textId="77777777" w:rsidR="00AF6693" w:rsidRDefault="004F35E8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84BB3A3" w14:textId="77777777" w:rsidR="00AF6693" w:rsidRDefault="004F35E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372EBB" w14:textId="77777777" w:rsidR="00AF6693" w:rsidRDefault="004F35E8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F08B6D2" w14:textId="77777777" w:rsidR="00AF6693" w:rsidRDefault="004F35E8">
            <w:pPr>
              <w:pStyle w:val="Compact"/>
              <w:jc w:val="right"/>
            </w:pPr>
            <w:r>
              <w:t>26</w:t>
            </w:r>
          </w:p>
        </w:tc>
      </w:tr>
      <w:tr w:rsidR="00AF6693" w14:paraId="7449BF10" w14:textId="77777777">
        <w:tc>
          <w:tcPr>
            <w:tcW w:w="0" w:type="auto"/>
          </w:tcPr>
          <w:p w14:paraId="0E2BBD1F" w14:textId="77777777" w:rsidR="00AF6693" w:rsidRDefault="004F35E8">
            <w:pPr>
              <w:pStyle w:val="Compact"/>
            </w:pPr>
            <w:r>
              <w:t>TSP</w:t>
            </w:r>
          </w:p>
        </w:tc>
        <w:tc>
          <w:tcPr>
            <w:tcW w:w="0" w:type="auto"/>
          </w:tcPr>
          <w:p w14:paraId="3F0301E3" w14:textId="77777777" w:rsidR="00AF6693" w:rsidRDefault="004F35E8">
            <w:pPr>
              <w:pStyle w:val="Compact"/>
            </w:pPr>
            <w:r>
              <w:t>1967-01-01</w:t>
            </w:r>
          </w:p>
        </w:tc>
        <w:tc>
          <w:tcPr>
            <w:tcW w:w="0" w:type="auto"/>
          </w:tcPr>
          <w:p w14:paraId="716C4112" w14:textId="77777777" w:rsidR="00AF6693" w:rsidRDefault="004F35E8">
            <w:pPr>
              <w:pStyle w:val="Compact"/>
            </w:pPr>
            <w:r>
              <w:t>1999-09-30</w:t>
            </w:r>
          </w:p>
        </w:tc>
        <w:tc>
          <w:tcPr>
            <w:tcW w:w="0" w:type="auto"/>
          </w:tcPr>
          <w:p w14:paraId="6109470C" w14:textId="77777777" w:rsidR="00AF6693" w:rsidRDefault="004F35E8">
            <w:pPr>
              <w:pStyle w:val="Compact"/>
              <w:jc w:val="right"/>
            </w:pPr>
            <w:r>
              <w:t>32.8</w:t>
            </w:r>
          </w:p>
        </w:tc>
        <w:tc>
          <w:tcPr>
            <w:tcW w:w="0" w:type="auto"/>
          </w:tcPr>
          <w:p w14:paraId="3BF78CC6" w14:textId="77777777" w:rsidR="00AF6693" w:rsidRDefault="004F35E8">
            <w:pPr>
              <w:pStyle w:val="Compact"/>
              <w:jc w:val="right"/>
            </w:pPr>
            <w:r>
              <w:t>43734</w:t>
            </w:r>
          </w:p>
        </w:tc>
        <w:tc>
          <w:tcPr>
            <w:tcW w:w="0" w:type="auto"/>
          </w:tcPr>
          <w:p w14:paraId="22E0539C" w14:textId="77777777" w:rsidR="00AF6693" w:rsidRDefault="004F35E8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0" w:type="auto"/>
          </w:tcPr>
          <w:p w14:paraId="12F44CAF" w14:textId="77777777" w:rsidR="00AF6693" w:rsidRDefault="004F35E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12E9437" w14:textId="77777777" w:rsidR="00AF6693" w:rsidRDefault="004F35E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2F8D620" w14:textId="77777777" w:rsidR="00AF6693" w:rsidRDefault="004F35E8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0F3B62CB" w14:textId="77777777" w:rsidR="00AF6693" w:rsidRDefault="004F35E8">
            <w:pPr>
              <w:pStyle w:val="Compact"/>
              <w:jc w:val="right"/>
            </w:pPr>
            <w:r>
              <w:t>1</w:t>
            </w:r>
          </w:p>
        </w:tc>
      </w:tr>
      <w:tr w:rsidR="00AF6693" w14:paraId="0C91E430" w14:textId="77777777">
        <w:tc>
          <w:tcPr>
            <w:tcW w:w="0" w:type="auto"/>
          </w:tcPr>
          <w:p w14:paraId="4C33C74B" w14:textId="77777777" w:rsidR="00AF6693" w:rsidRDefault="004F35E8">
            <w:pPr>
              <w:pStyle w:val="Compact"/>
            </w:pPr>
            <w:r>
              <w:t>Light Scattering</w:t>
            </w:r>
          </w:p>
        </w:tc>
        <w:tc>
          <w:tcPr>
            <w:tcW w:w="0" w:type="auto"/>
          </w:tcPr>
          <w:p w14:paraId="79715319" w14:textId="77777777" w:rsidR="00AF6693" w:rsidRDefault="004F35E8">
            <w:pPr>
              <w:pStyle w:val="Compact"/>
            </w:pPr>
            <w:r>
              <w:t>1967-06-01</w:t>
            </w:r>
          </w:p>
        </w:tc>
        <w:tc>
          <w:tcPr>
            <w:tcW w:w="0" w:type="auto"/>
          </w:tcPr>
          <w:p w14:paraId="0B8DD188" w14:textId="77777777" w:rsidR="00AF6693" w:rsidRDefault="004F35E8">
            <w:pPr>
              <w:pStyle w:val="Compact"/>
            </w:pPr>
            <w:r>
              <w:t>2017-06-12</w:t>
            </w:r>
          </w:p>
        </w:tc>
        <w:tc>
          <w:tcPr>
            <w:tcW w:w="0" w:type="auto"/>
          </w:tcPr>
          <w:p w14:paraId="5AAC142A" w14:textId="77777777" w:rsidR="00AF6693" w:rsidRDefault="004F35E8">
            <w:pPr>
              <w:pStyle w:val="Compact"/>
              <w:jc w:val="right"/>
            </w:pPr>
            <w:r>
              <w:t>50.1</w:t>
            </w:r>
          </w:p>
        </w:tc>
        <w:tc>
          <w:tcPr>
            <w:tcW w:w="0" w:type="auto"/>
          </w:tcPr>
          <w:p w14:paraId="168E6D39" w14:textId="77777777" w:rsidR="00AF6693" w:rsidRDefault="004F35E8">
            <w:pPr>
              <w:pStyle w:val="Compact"/>
              <w:jc w:val="right"/>
            </w:pPr>
            <w:r>
              <w:t>127109</w:t>
            </w:r>
          </w:p>
        </w:tc>
        <w:tc>
          <w:tcPr>
            <w:tcW w:w="0" w:type="auto"/>
          </w:tcPr>
          <w:p w14:paraId="7100CEA3" w14:textId="77777777" w:rsidR="00AF6693" w:rsidRDefault="004F35E8">
            <w:pPr>
              <w:pStyle w:val="Compact"/>
              <w:jc w:val="right"/>
            </w:pPr>
            <w:r>
              <w:t>2537</w:t>
            </w:r>
          </w:p>
        </w:tc>
        <w:tc>
          <w:tcPr>
            <w:tcW w:w="0" w:type="auto"/>
          </w:tcPr>
          <w:p w14:paraId="4704467D" w14:textId="77777777" w:rsidR="00AF6693" w:rsidRDefault="004F35E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A110C3F" w14:textId="77777777" w:rsidR="00AF6693" w:rsidRDefault="004F35E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0F7067" w14:textId="77777777" w:rsidR="00AF6693" w:rsidRDefault="004F35E8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2A57FD01" w14:textId="77777777" w:rsidR="00AF6693" w:rsidRDefault="004F35E8">
            <w:pPr>
              <w:pStyle w:val="Compact"/>
              <w:jc w:val="right"/>
            </w:pPr>
            <w:r>
              <w:t>10</w:t>
            </w:r>
          </w:p>
        </w:tc>
      </w:tr>
      <w:tr w:rsidR="00AF6693" w14:paraId="5EDE5E84" w14:textId="77777777">
        <w:tc>
          <w:tcPr>
            <w:tcW w:w="0" w:type="auto"/>
          </w:tcPr>
          <w:p w14:paraId="53EBAA3A" w14:textId="77777777" w:rsidR="00AF6693" w:rsidRDefault="004F35E8">
            <w:pPr>
              <w:pStyle w:val="Compact"/>
            </w:pPr>
            <w:r>
              <w:t>Visual Range</w:t>
            </w:r>
          </w:p>
        </w:tc>
        <w:tc>
          <w:tcPr>
            <w:tcW w:w="0" w:type="auto"/>
          </w:tcPr>
          <w:p w14:paraId="12EE5408" w14:textId="77777777" w:rsidR="00AF6693" w:rsidRDefault="004F35E8">
            <w:pPr>
              <w:pStyle w:val="Compact"/>
            </w:pPr>
            <w:r>
              <w:t>1990-01-01</w:t>
            </w:r>
          </w:p>
        </w:tc>
        <w:tc>
          <w:tcPr>
            <w:tcW w:w="0" w:type="auto"/>
          </w:tcPr>
          <w:p w14:paraId="5C1A6C07" w14:textId="77777777" w:rsidR="00AF6693" w:rsidRDefault="004F35E8">
            <w:pPr>
              <w:pStyle w:val="Compact"/>
            </w:pPr>
            <w:r>
              <w:t>2017-06-12</w:t>
            </w:r>
          </w:p>
        </w:tc>
        <w:tc>
          <w:tcPr>
            <w:tcW w:w="0" w:type="auto"/>
          </w:tcPr>
          <w:p w14:paraId="7CAF406D" w14:textId="77777777" w:rsidR="00AF6693" w:rsidRDefault="004F35E8">
            <w:pPr>
              <w:pStyle w:val="Compact"/>
              <w:jc w:val="right"/>
            </w:pPr>
            <w:r>
              <w:t>27.5</w:t>
            </w:r>
          </w:p>
        </w:tc>
        <w:tc>
          <w:tcPr>
            <w:tcW w:w="0" w:type="auto"/>
          </w:tcPr>
          <w:p w14:paraId="6A478769" w14:textId="77777777" w:rsidR="00AF6693" w:rsidRDefault="004F35E8">
            <w:pPr>
              <w:pStyle w:val="Compact"/>
              <w:jc w:val="right"/>
            </w:pPr>
            <w:r>
              <w:t>87832</w:t>
            </w:r>
          </w:p>
        </w:tc>
        <w:tc>
          <w:tcPr>
            <w:tcW w:w="0" w:type="auto"/>
          </w:tcPr>
          <w:p w14:paraId="5522C40D" w14:textId="77777777" w:rsidR="00AF6693" w:rsidRDefault="004F35E8">
            <w:pPr>
              <w:pStyle w:val="Compact"/>
              <w:jc w:val="right"/>
            </w:pPr>
            <w:r>
              <w:t>3194</w:t>
            </w:r>
          </w:p>
        </w:tc>
        <w:tc>
          <w:tcPr>
            <w:tcW w:w="0" w:type="auto"/>
          </w:tcPr>
          <w:p w14:paraId="31C7F8B2" w14:textId="77777777" w:rsidR="00AF6693" w:rsidRDefault="004F35E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F9C9390" w14:textId="77777777" w:rsidR="00AF6693" w:rsidRDefault="004F35E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D5DF6B" w14:textId="77777777" w:rsidR="00AF6693" w:rsidRDefault="004F35E8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6BE8D91F" w14:textId="77777777" w:rsidR="00AF6693" w:rsidRDefault="004F35E8">
            <w:pPr>
              <w:pStyle w:val="Compact"/>
              <w:jc w:val="right"/>
            </w:pPr>
            <w:r>
              <w:t>1</w:t>
            </w:r>
          </w:p>
        </w:tc>
      </w:tr>
    </w:tbl>
    <w:p w14:paraId="13DCC94B" w14:textId="77777777" w:rsidR="00AF6693" w:rsidRDefault="004F35E8">
      <w:pPr>
        <w:pStyle w:val="Heading1"/>
      </w:pPr>
      <w:bookmarkStart w:id="3" w:name="missing-data"/>
      <w:bookmarkEnd w:id="3"/>
      <w:r>
        <w:lastRenderedPageBreak/>
        <w:t>Missing Data</w:t>
      </w:r>
    </w:p>
    <w:p w14:paraId="182305D6" w14:textId="77777777" w:rsidR="00AF6693" w:rsidRDefault="004F35E8">
      <w:pPr>
        <w:pStyle w:val="FirstParagraph"/>
      </w:pPr>
      <w:r>
        <w:t>????</w:t>
      </w:r>
    </w:p>
    <w:p w14:paraId="12A39014" w14:textId="77777777" w:rsidR="00AF6693" w:rsidRDefault="004F35E8">
      <w:pPr>
        <w:pStyle w:val="TableCaption"/>
      </w:pPr>
      <w:r>
        <w:t>Percent NAs in Datasets</w:t>
      </w:r>
    </w:p>
    <w:tbl>
      <w:tblPr>
        <w:tblW w:w="0" w:type="pct"/>
        <w:tblLook w:val="07E0" w:firstRow="1" w:lastRow="1" w:firstColumn="1" w:lastColumn="1" w:noHBand="1" w:noVBand="1"/>
        <w:tblCaption w:val="Percent NAs in Datasets"/>
      </w:tblPr>
      <w:tblGrid>
        <w:gridCol w:w="1837"/>
        <w:gridCol w:w="633"/>
      </w:tblGrid>
      <w:tr w:rsidR="00AF6693" w14:paraId="62713A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DAFE9F" w14:textId="77777777" w:rsidR="00AF6693" w:rsidRDefault="004F35E8">
            <w:pPr>
              <w:pStyle w:val="Compact"/>
            </w:pPr>
            <w:r>
              <w:t>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6EBD0" w14:textId="77777777" w:rsidR="00AF6693" w:rsidRDefault="004F35E8">
            <w:pPr>
              <w:pStyle w:val="Compact"/>
            </w:pPr>
            <w:r>
              <w:t>NAs</w:t>
            </w:r>
          </w:p>
        </w:tc>
      </w:tr>
      <w:tr w:rsidR="00AF6693" w14:paraId="264CA70D" w14:textId="77777777">
        <w:tc>
          <w:tcPr>
            <w:tcW w:w="0" w:type="auto"/>
          </w:tcPr>
          <w:p w14:paraId="2CCD7E29" w14:textId="77777777" w:rsidR="00AF6693" w:rsidRDefault="004F35E8">
            <w:pPr>
              <w:pStyle w:val="Compact"/>
            </w:pPr>
            <w:r>
              <w:t>Overall</w:t>
            </w:r>
          </w:p>
        </w:tc>
        <w:tc>
          <w:tcPr>
            <w:tcW w:w="0" w:type="auto"/>
          </w:tcPr>
          <w:p w14:paraId="626DB885" w14:textId="77777777" w:rsidR="00AF6693" w:rsidRDefault="004F35E8">
            <w:pPr>
              <w:pStyle w:val="Compact"/>
            </w:pPr>
            <w:r>
              <w:t>5%</w:t>
            </w:r>
          </w:p>
        </w:tc>
      </w:tr>
      <w:tr w:rsidR="00AF6693" w14:paraId="03306F0A" w14:textId="77777777">
        <w:tc>
          <w:tcPr>
            <w:tcW w:w="0" w:type="auto"/>
          </w:tcPr>
          <w:p w14:paraId="65B1644E" w14:textId="77777777" w:rsidR="00AF6693" w:rsidRDefault="004F35E8">
            <w:pPr>
              <w:pStyle w:val="Compact"/>
            </w:pPr>
            <w:r>
              <w:t>Gravimetric</w:t>
            </w:r>
          </w:p>
        </w:tc>
        <w:tc>
          <w:tcPr>
            <w:tcW w:w="0" w:type="auto"/>
          </w:tcPr>
          <w:p w14:paraId="6161E238" w14:textId="77777777" w:rsidR="00AF6693" w:rsidRDefault="004F35E8">
            <w:pPr>
              <w:pStyle w:val="Compact"/>
            </w:pPr>
            <w:r>
              <w:t>7%</w:t>
            </w:r>
          </w:p>
        </w:tc>
      </w:tr>
      <w:tr w:rsidR="00AF6693" w14:paraId="7BAC5170" w14:textId="77777777">
        <w:tc>
          <w:tcPr>
            <w:tcW w:w="0" w:type="auto"/>
          </w:tcPr>
          <w:p w14:paraId="74208D4C" w14:textId="77777777" w:rsidR="00AF6693" w:rsidRDefault="004F35E8">
            <w:pPr>
              <w:pStyle w:val="Compact"/>
            </w:pPr>
            <w:r>
              <w:t>TSP</w:t>
            </w:r>
          </w:p>
        </w:tc>
        <w:tc>
          <w:tcPr>
            <w:tcW w:w="0" w:type="auto"/>
          </w:tcPr>
          <w:p w14:paraId="1FD9A56F" w14:textId="77777777" w:rsidR="00AF6693" w:rsidRDefault="004F35E8">
            <w:pPr>
              <w:pStyle w:val="Compact"/>
            </w:pPr>
            <w:r>
              <w:t>0%</w:t>
            </w:r>
          </w:p>
        </w:tc>
      </w:tr>
      <w:tr w:rsidR="00AF6693" w14:paraId="23264266" w14:textId="77777777">
        <w:tc>
          <w:tcPr>
            <w:tcW w:w="0" w:type="auto"/>
          </w:tcPr>
          <w:p w14:paraId="1CBD25C8" w14:textId="77777777" w:rsidR="00AF6693" w:rsidRDefault="004F35E8">
            <w:pPr>
              <w:pStyle w:val="Compact"/>
            </w:pPr>
            <w:r>
              <w:t>Visual Range</w:t>
            </w:r>
          </w:p>
        </w:tc>
        <w:tc>
          <w:tcPr>
            <w:tcW w:w="0" w:type="auto"/>
          </w:tcPr>
          <w:p w14:paraId="1F5F394F" w14:textId="77777777" w:rsidR="00AF6693" w:rsidRDefault="004F35E8">
            <w:pPr>
              <w:pStyle w:val="Compact"/>
            </w:pPr>
            <w:r>
              <w:t>4%</w:t>
            </w:r>
          </w:p>
        </w:tc>
      </w:tr>
      <w:tr w:rsidR="00AF6693" w14:paraId="23301833" w14:textId="77777777">
        <w:tc>
          <w:tcPr>
            <w:tcW w:w="0" w:type="auto"/>
          </w:tcPr>
          <w:p w14:paraId="0DCE0D76" w14:textId="77777777" w:rsidR="00AF6693" w:rsidRDefault="004F35E8">
            <w:pPr>
              <w:pStyle w:val="Compact"/>
            </w:pPr>
            <w:r>
              <w:t>Light Scattering</w:t>
            </w:r>
          </w:p>
        </w:tc>
        <w:tc>
          <w:tcPr>
            <w:tcW w:w="0" w:type="auto"/>
          </w:tcPr>
          <w:p w14:paraId="34E72981" w14:textId="77777777" w:rsidR="00AF6693" w:rsidRDefault="004F35E8">
            <w:pPr>
              <w:pStyle w:val="Compact"/>
            </w:pPr>
            <w:r>
              <w:t>5%</w:t>
            </w:r>
          </w:p>
        </w:tc>
      </w:tr>
    </w:tbl>
    <w:p w14:paraId="071D2A4F" w14:textId="77777777" w:rsidR="00AF6693" w:rsidRDefault="004F35E8">
      <w:pPr>
        <w:pStyle w:val="BodyText"/>
      </w:pPr>
      <w:r>
        <w:t>How often does each source sample PM? Daily? Every 3 days? 7 days?</w:t>
      </w:r>
    </w:p>
    <w:p w14:paraId="04ECBAA5" w14:textId="77777777" w:rsidR="00AF6693" w:rsidRDefault="004F35E8">
      <w:pPr>
        <w:pStyle w:val="BodyText"/>
      </w:pPr>
      <w:r>
        <w:t>How much data should be here? for each station or mean # days/station: (observed days) / (unique stations) x (1 / x days sampling frequency)</w:t>
      </w:r>
    </w:p>
    <w:p w14:paraId="08C10A49" w14:textId="77777777" w:rsidR="00AF6693" w:rsidRDefault="004F35E8">
      <w:pPr>
        <w:pStyle w:val="BodyText"/>
      </w:pPr>
      <w:r>
        <w:t>??? What percent of data is</w:t>
      </w:r>
      <w:r>
        <w:t xml:space="preserve"> missing, by year?</w:t>
      </w:r>
    </w:p>
    <w:p w14:paraId="70B44ACA" w14:textId="77777777" w:rsidR="00AF6693" w:rsidRDefault="004F35E8">
      <w:pPr>
        <w:pStyle w:val="Heading1"/>
      </w:pPr>
      <w:bookmarkStart w:id="4" w:name="correlate-gravimetric-reference-data-to-"/>
      <w:bookmarkEnd w:id="4"/>
      <w:r>
        <w:t>Correlate Gravimetric reference data to ?? TSP ??</w:t>
      </w:r>
    </w:p>
    <w:p w14:paraId="4FA61108" w14:textId="77777777" w:rsidR="00AF6693" w:rsidRDefault="004F35E8">
      <w:pPr>
        <w:pStyle w:val="FirstParagraph"/>
      </w:pPr>
      <w:r>
        <w:t>???by ObservedDate &amp; StationCode</w:t>
      </w:r>
    </w:p>
    <w:p w14:paraId="30E83E3E" w14:textId="77777777" w:rsidR="00AF6693" w:rsidRDefault="004F35E8">
      <w:pPr>
        <w:pStyle w:val="BodyText"/>
      </w:pPr>
      <w:r>
        <w:t>Compare to RH values. Are there RH ranges that are associated with poor gravimetric-TSP correlation?</w:t>
      </w:r>
    </w:p>
    <w:p w14:paraId="58A89E4C" w14:textId="77777777" w:rsidR="00AF6693" w:rsidRDefault="004F35E8">
      <w:pPr>
        <w:pStyle w:val="BodyText"/>
      </w:pPr>
      <w:r>
        <w:lastRenderedPageBreak/>
        <w:t xml:space="preserve">Gravimetric PM2.5 vs TSP </w:t>
      </w:r>
      <w:r>
        <w:rPr>
          <w:noProof/>
        </w:rPr>
        <w:drawing>
          <wp:inline distT="0" distB="0" distL="0" distR="0" wp14:anchorId="4E7E0A19" wp14:editId="54563AFF">
            <wp:extent cx="5334000" cy="457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ph_data_files/figure-docx/Grav_TSP_Corr_and_RH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DB847" w14:textId="77777777" w:rsidR="00AF6693" w:rsidRDefault="004F35E8">
      <w:pPr>
        <w:pStyle w:val="TableCaption"/>
      </w:pPr>
      <w:r>
        <w:t>Gravimetric PM2.5 and TSP Linear Model</w:t>
      </w:r>
    </w:p>
    <w:tbl>
      <w:tblPr>
        <w:tblW w:w="0" w:type="pct"/>
        <w:tblLook w:val="07E0" w:firstRow="1" w:lastRow="1" w:firstColumn="1" w:lastColumn="1" w:noHBand="1" w:noVBand="1"/>
        <w:tblCaption w:val="Gravimetric PM2.5 and TSP Linear Model"/>
      </w:tblPr>
      <w:tblGrid>
        <w:gridCol w:w="1347"/>
        <w:gridCol w:w="1329"/>
        <w:gridCol w:w="1329"/>
        <w:gridCol w:w="1196"/>
        <w:gridCol w:w="1001"/>
      </w:tblGrid>
      <w:tr w:rsidR="00AF6693" w14:paraId="0AFD19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236080" w14:textId="77777777" w:rsidR="00AF6693" w:rsidRDefault="00AF669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9C6C6" w14:textId="77777777" w:rsidR="00AF6693" w:rsidRDefault="004F35E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8B5D37" w14:textId="77777777" w:rsidR="00AF6693" w:rsidRDefault="004F35E8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3E52B" w14:textId="77777777" w:rsidR="00AF6693" w:rsidRDefault="004F35E8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FB6277" w14:textId="77777777" w:rsidR="00AF6693" w:rsidRDefault="004F35E8">
            <w:pPr>
              <w:pStyle w:val="Compact"/>
              <w:jc w:val="right"/>
            </w:pPr>
            <w:r>
              <w:t>Pr(&gt;|t|)</w:t>
            </w:r>
          </w:p>
        </w:tc>
      </w:tr>
      <w:tr w:rsidR="00AF6693" w14:paraId="10BA68C6" w14:textId="77777777">
        <w:tc>
          <w:tcPr>
            <w:tcW w:w="0" w:type="auto"/>
          </w:tcPr>
          <w:p w14:paraId="2AC4DB77" w14:textId="77777777" w:rsidR="00AF6693" w:rsidRDefault="004F35E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D24238B" w14:textId="77777777" w:rsidR="00AF6693" w:rsidRDefault="004F35E8">
            <w:pPr>
              <w:pStyle w:val="Compact"/>
              <w:jc w:val="right"/>
            </w:pPr>
            <w:r>
              <w:t>28.692503</w:t>
            </w:r>
          </w:p>
        </w:tc>
        <w:tc>
          <w:tcPr>
            <w:tcW w:w="0" w:type="auto"/>
          </w:tcPr>
          <w:p w14:paraId="4E7477FE" w14:textId="77777777" w:rsidR="00AF6693" w:rsidRDefault="004F35E8">
            <w:pPr>
              <w:pStyle w:val="Compact"/>
              <w:jc w:val="right"/>
            </w:pPr>
            <w:r>
              <w:t>0.4905033</w:t>
            </w:r>
          </w:p>
        </w:tc>
        <w:tc>
          <w:tcPr>
            <w:tcW w:w="0" w:type="auto"/>
          </w:tcPr>
          <w:p w14:paraId="652C25B6" w14:textId="77777777" w:rsidR="00AF6693" w:rsidRDefault="004F35E8">
            <w:pPr>
              <w:pStyle w:val="Compact"/>
              <w:jc w:val="right"/>
            </w:pPr>
            <w:r>
              <w:t>58.49604</w:t>
            </w:r>
          </w:p>
        </w:tc>
        <w:tc>
          <w:tcPr>
            <w:tcW w:w="0" w:type="auto"/>
          </w:tcPr>
          <w:p w14:paraId="69AF9A2C" w14:textId="77777777" w:rsidR="00AF6693" w:rsidRDefault="004F35E8">
            <w:pPr>
              <w:pStyle w:val="Compact"/>
              <w:jc w:val="right"/>
            </w:pPr>
            <w:r>
              <w:t>0</w:t>
            </w:r>
          </w:p>
        </w:tc>
      </w:tr>
      <w:tr w:rsidR="00AF6693" w14:paraId="7B1AC20B" w14:textId="77777777">
        <w:tc>
          <w:tcPr>
            <w:tcW w:w="0" w:type="auto"/>
          </w:tcPr>
          <w:p w14:paraId="5A521ECA" w14:textId="77777777" w:rsidR="00AF6693" w:rsidRDefault="004F35E8">
            <w:pPr>
              <w:pStyle w:val="Compact"/>
            </w:pPr>
            <w:r>
              <w:t>Grav.Avg</w:t>
            </w:r>
          </w:p>
        </w:tc>
        <w:tc>
          <w:tcPr>
            <w:tcW w:w="0" w:type="auto"/>
          </w:tcPr>
          <w:p w14:paraId="1B740154" w14:textId="77777777" w:rsidR="00AF6693" w:rsidRDefault="004F35E8">
            <w:pPr>
              <w:pStyle w:val="Compact"/>
              <w:jc w:val="right"/>
            </w:pPr>
            <w:r>
              <w:t>1.655792</w:t>
            </w:r>
          </w:p>
        </w:tc>
        <w:tc>
          <w:tcPr>
            <w:tcW w:w="0" w:type="auto"/>
          </w:tcPr>
          <w:p w14:paraId="4C63B41A" w14:textId="77777777" w:rsidR="00AF6693" w:rsidRDefault="004F35E8">
            <w:pPr>
              <w:pStyle w:val="Compact"/>
              <w:jc w:val="right"/>
            </w:pPr>
            <w:r>
              <w:t>0.0218249</w:t>
            </w:r>
          </w:p>
        </w:tc>
        <w:tc>
          <w:tcPr>
            <w:tcW w:w="0" w:type="auto"/>
          </w:tcPr>
          <w:p w14:paraId="28013951" w14:textId="77777777" w:rsidR="00AF6693" w:rsidRDefault="004F35E8">
            <w:pPr>
              <w:pStyle w:val="Compact"/>
              <w:jc w:val="right"/>
            </w:pPr>
            <w:r>
              <w:t>75.86705</w:t>
            </w:r>
          </w:p>
        </w:tc>
        <w:tc>
          <w:tcPr>
            <w:tcW w:w="0" w:type="auto"/>
          </w:tcPr>
          <w:p w14:paraId="5200932B" w14:textId="77777777" w:rsidR="00AF6693" w:rsidRDefault="004F35E8">
            <w:pPr>
              <w:pStyle w:val="Compact"/>
              <w:jc w:val="right"/>
            </w:pPr>
            <w:r>
              <w:t>0</w:t>
            </w:r>
          </w:p>
        </w:tc>
      </w:tr>
    </w:tbl>
    <w:p w14:paraId="4C930FA4" w14:textId="77777777" w:rsidR="00AF6693" w:rsidRDefault="004F35E8">
      <w:pPr>
        <w:pStyle w:val="Heading1"/>
      </w:pPr>
      <w:bookmarkStart w:id="5" w:name="summary-of-concentration-levels-per-meth"/>
      <w:bookmarkEnd w:id="5"/>
      <w:r>
        <w:t>Summary of concentration levels per method/instrument</w:t>
      </w:r>
    </w:p>
    <w:p w14:paraId="40CBD2EE" w14:textId="77777777" w:rsidR="00AF6693" w:rsidRDefault="004F35E8">
      <w:pPr>
        <w:pStyle w:val="FirstParagraph"/>
      </w:pPr>
      <w:r>
        <w:t>How do these values compare to the method/instrument's detection limits?</w:t>
      </w:r>
    </w:p>
    <w:p w14:paraId="6667D1D2" w14:textId="77777777" w:rsidR="00AF6693" w:rsidRDefault="004F35E8">
      <w:pPr>
        <w:pStyle w:val="BodyText"/>
      </w:pPr>
      <w:r>
        <w:t>Gravimetric: PM2.5</w:t>
      </w:r>
    </w:p>
    <w:sectPr w:rsidR="00AF66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3692A9" w14:textId="77777777" w:rsidR="004F35E8" w:rsidRDefault="004F35E8">
      <w:pPr>
        <w:spacing w:after="0"/>
      </w:pPr>
      <w:r>
        <w:separator/>
      </w:r>
    </w:p>
  </w:endnote>
  <w:endnote w:type="continuationSeparator" w:id="0">
    <w:p w14:paraId="01B59378" w14:textId="77777777" w:rsidR="004F35E8" w:rsidRDefault="004F35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EF6CC4" w14:textId="77777777" w:rsidR="004F35E8" w:rsidRDefault="004F35E8">
      <w:r>
        <w:separator/>
      </w:r>
    </w:p>
  </w:footnote>
  <w:footnote w:type="continuationSeparator" w:id="0">
    <w:p w14:paraId="7D9EA3A8" w14:textId="77777777" w:rsidR="004F35E8" w:rsidRDefault="004F35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1211E9"/>
    <w:multiLevelType w:val="multilevel"/>
    <w:tmpl w:val="0B62F7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9122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4F35E8"/>
    <w:rsid w:val="00590D07"/>
    <w:rsid w:val="00784D58"/>
    <w:rsid w:val="008D6863"/>
    <w:rsid w:val="00AF6693"/>
    <w:rsid w:val="00B86B75"/>
    <w:rsid w:val="00BC48D5"/>
    <w:rsid w:val="00C36279"/>
    <w:rsid w:val="00CB569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97ACE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00</Words>
  <Characters>1711</Characters>
  <Application>Microsoft Macintosh Word</Application>
  <DocSecurity>0</DocSecurity>
  <Lines>14</Lines>
  <Paragraphs>4</Paragraphs>
  <ScaleCrop>false</ScaleCrop>
  <LinksUpToDate>false</LinksUpToDate>
  <CharactersWithSpaces>2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 Data Exploration</dc:title>
  <dc:creator>Magali Blanco</dc:creator>
  <cp:lastModifiedBy>Magali N. Blanco</cp:lastModifiedBy>
  <cp:revision>2</cp:revision>
  <dcterms:created xsi:type="dcterms:W3CDTF">2017-10-10T04:09:00Z</dcterms:created>
  <dcterms:modified xsi:type="dcterms:W3CDTF">2017-10-10T04:09:00Z</dcterms:modified>
</cp:coreProperties>
</file>